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s Name]</w:t>
      </w:r>
    </w:p>
    <w:p>
      <w:pPr>
        <w:pStyle w:val="BodyText"/>
      </w:pPr>
      <w:r>
        <w:rPr>
          <w:bCs/>
          <w:b/>
        </w:rPr>
        <w:t xml:space="preserve">Company Name:</w:t>
      </w:r>
      <w:r>
        <w:t xml:space="preserve"> </w:t>
      </w:r>
      <w:r>
        <w:t xml:space="preserve">[Insert Company Name]</w:t>
      </w:r>
    </w:p>
    <w:p>
      <w:pPr>
        <w:pStyle w:val="BodyText"/>
      </w:pPr>
      <w:r>
        <w:rPr>
          <w:bCs/>
          <w:b/>
        </w:rPr>
        <w:t xml:space="preserve">Address:</w:t>
      </w:r>
      <w:r>
        <w:t xml:space="preserve"> </w:t>
      </w:r>
      <w:r>
        <w:t xml:space="preserve">[Insert Company Address]</w:t>
      </w:r>
    </w:p>
    <w:bookmarkStart w:id="25" w:name="dear-hiring-managers-name"/>
    <w:p>
      <w:pPr>
        <w:pStyle w:val="Heading2"/>
      </w:pPr>
      <w:r>
        <w:t xml:space="preserve">Dear [Hiring Manager's Name],</w:t>
      </w:r>
    </w:p>
    <w:p>
      <w:pPr>
        <w:pStyle w:val="FirstParagraph"/>
      </w:pPr>
      <w:r>
        <w:t xml:space="preserve">I am writing to express my enthusiastic interest in the Software Engineer position at your esteemed organization in Senegal Dakar. As a passionate and experienced software developer with a strong commitment to leveraging technology for impactful solutions, I am eager to contribute my skills and expertise to drive innovation in one of Africa’s most dynamic tech hubs. Senegal Dakar has long been a beacon of progress, and I am particularly inspired by your company’s mission to empower local communities through cutting-edge software solutions. This opportunity aligns perfectly with my professional goals, and I am excited about the possibility of joining your team to shape the future of technology in this vibrant region.</w:t>
      </w:r>
    </w:p>
    <w:bookmarkStart w:id="20" w:name="why-software-engineer"/>
    <w:p>
      <w:pPr>
        <w:pStyle w:val="Heading3"/>
      </w:pPr>
      <w:r>
        <w:t xml:space="preserve">Why Software Engineer?</w:t>
      </w:r>
    </w:p>
    <w:p>
      <w:pPr>
        <w:pStyle w:val="FirstParagraph"/>
      </w:pPr>
      <w:r>
        <w:t xml:space="preserve">The role of a Software Engineer is not just a profession for me—it is a calling. I have always been fascinated by how software can solve complex problems, streamline processes, and connect people across borders. In my career as a Software Engineer, I have had the privilege of working on projects that range from developing scalable web applications to building AI-powered tools that address real-world challenges. My technical background includes expertise in full-stack development, cloud computing, and agile methodologies, which I believe are critical for creating robust and user-centric software solutions. Whether it’s optimizing code for performance or designing intuitive interfaces, I approach every project with a blend of creativity and precision that ensures both functionality and excellence.</w:t>
      </w:r>
    </w:p>
    <w:bookmarkEnd w:id="20"/>
    <w:bookmarkStart w:id="21" w:name="X77839fcce41adf9cc56ba5c3295a354a058506e"/>
    <w:p>
      <w:pPr>
        <w:pStyle w:val="Heading3"/>
      </w:pPr>
      <w:r>
        <w:t xml:space="preserve">Software Engineer Experience in Senegal Dakar</w:t>
      </w:r>
    </w:p>
    <w:p>
      <w:pPr>
        <w:pStyle w:val="FirstParagraph"/>
      </w:pPr>
      <w:r>
        <w:t xml:space="preserve">While my career has spanned various industries, I have always been drawn to the unique challenges and opportunities presented by emerging markets like Senegal Dakar. The region’s growing tech ecosystem offers a fertile ground for innovation, and I am particularly interested in contributing to projects that support local economic development, education, or sustainability. For instance, during my tenure at [Previous Company Name], I led the development of a mobile application that improved access to financial services for small businesses in underserved areas. This experience reinforced my belief that technology can be a transformative force when tailored to meet the specific needs of communities.</w:t>
      </w:r>
    </w:p>
    <w:p>
      <w:pPr>
        <w:pStyle w:val="BodyText"/>
      </w:pPr>
      <w:r>
        <w:t xml:space="preserve">In Senegal Dakar, I envision collaborating on initiatives that harness the power of software to address pressing issues such as healthcare accessibility, agricultural productivity, or urban planning. The city’s strategic location and growing digital infrastructure make it an ideal environment for pioneering solutions that can scale across West Africa. As a Software Engineer with a global perspective but a deep respect for local context, I am confident in my ability to bridge the gap between technical excellence and cultural relevance.</w:t>
      </w:r>
    </w:p>
    <w:bookmarkEnd w:id="21"/>
    <w:bookmarkStart w:id="22" w:name="skills-and-expertise"/>
    <w:p>
      <w:pPr>
        <w:pStyle w:val="Heading3"/>
      </w:pPr>
      <w:r>
        <w:t xml:space="preserve">Skills and Expertise</w:t>
      </w:r>
    </w:p>
    <w:p>
      <w:pPr>
        <w:pStyle w:val="FirstParagraph"/>
      </w:pPr>
      <w:r>
        <w:t xml:space="preserve">My technical proficiency spans multiple programming languages, including JavaScript, Python, Java, and C#. I have extensive experience with frameworks such as React.js, Node.js, and Django, as well as cloud platforms like AWS and Azure. Additionally, I am skilled in database management systems (SQL/NoSQL), DevOps practices (Docker, Kubernetes), and version control tools like Git. My ability to work collaboratively in cross-functional teams ensures that I can seamlessly integrate into your organization’s workflow while delivering high-quality results.</w:t>
      </w:r>
    </w:p>
    <w:p>
      <w:pPr>
        <w:pStyle w:val="BodyText"/>
      </w:pPr>
      <w:r>
        <w:t xml:space="preserve">Beyond technical skills, I bring a strong foundation in problem-solving, project management, and user experience design. I am adept at analyzing requirements, prototyping solutions, and iterating based on feedback to ensure the final product meets both business objectives and user expectations. My commitment to continuous learning keeps me updated on the latest trends in software engineering, such as AI-driven automation and blockchain technologies. I am also passionate about mentoring junior developers and fostering a culture of innovation within teams.</w:t>
      </w:r>
    </w:p>
    <w:bookmarkEnd w:id="22"/>
    <w:bookmarkStart w:id="23" w:name="why-senegal-dakar"/>
    <w:p>
      <w:pPr>
        <w:pStyle w:val="Heading3"/>
      </w:pPr>
      <w:r>
        <w:t xml:space="preserve">Why Senegal Dakar?</w:t>
      </w:r>
    </w:p>
    <w:p>
      <w:pPr>
        <w:pStyle w:val="FirstParagraph"/>
      </w:pPr>
      <w:r>
        <w:t xml:space="preserve">Sending this cover letter to your organization in Senegal Dakar is not just a professional decision but a personal one. I have always admired the resilience and ingenuity of the people in Dakar, who are at the forefront of Africa’s digital revolution. The city’s blend of tradition and modernity, coupled with its growing startup ecosystem, presents an unparalleled opportunity to make a meaningful impact. I am particularly inspired by initiatives like [mention a specific local tech project or event if applicable], which highlight the potential for software engineering to drive social and economic change.</w:t>
      </w:r>
    </w:p>
    <w:p>
      <w:pPr>
        <w:pStyle w:val="BodyText"/>
      </w:pPr>
      <w:r>
        <w:t xml:space="preserve">I am also eager to contribute my unique perspective as someone who has worked in both global and local environments. My ability to navigate diverse cultural landscapes and communicate effectively with stakeholders at all levels will enable me to align technical strategies with your organization’s vision. Whether it’s collaborating with local developers, engaging with community leaders, or presenting solutions to clients, I am committed to building relationships that foster long-term success.</w:t>
      </w:r>
    </w:p>
    <w:bookmarkEnd w:id="23"/>
    <w:bookmarkStart w:id="24" w:name="conclusion"/>
    <w:p>
      <w:pPr>
        <w:pStyle w:val="Heading3"/>
      </w:pPr>
      <w:r>
        <w:t xml:space="preserve">Conclusion</w:t>
      </w:r>
    </w:p>
    <w:p>
      <w:pPr>
        <w:pStyle w:val="FirstParagraph"/>
      </w:pPr>
      <w:r>
        <w:t xml:space="preserve">In conclusion, I am excited about the possibility of joining your team as a Software Engineer in Senegal Dakar. My technical expertise, passion for innovation, and dedication to creating solutions that matter make me a strong candidate for this role. I am confident that my skills and experiences will enable me to contribute meaningfully to your organization’s growth while supporting the broader goals of technological advancement in the region.</w:t>
      </w:r>
    </w:p>
    <w:p>
      <w:pPr>
        <w:pStyle w:val="BodyText"/>
      </w:pPr>
      <w:r>
        <w:t xml:space="preserve">Thank you for considering my application. I would welcome the opportunity to discuss how my background, skills, and enthusiasm align with your needs. Please feel free to contact me at [Your Phone Number] or [Your Email Address] at your earliest convenience. I look forward to the possibility of contributing to your company’s success in Senegal Dakar.</w:t>
      </w:r>
    </w:p>
    <w:p>
      <w:pPr>
        <w:pStyle w:val="BodyText"/>
      </w:pPr>
      <w:r>
        <w:t xml:space="preserve">Sincerely,</w:t>
      </w:r>
    </w:p>
    <w:p>
      <w:pPr>
        <w:pStyle w:val="BodyText"/>
      </w:pPr>
      <w:r>
        <w:rPr>
          <w:bCs/>
          <w:b/>
        </w:rPr>
        <w:t xml:space="preserve">[Your Full Name]</w:t>
      </w:r>
    </w:p>
    <w:p>
      <w:pPr>
        <w:pStyle w:val="BodyText"/>
      </w:pPr>
      <w:r>
        <w:t xml:space="preserve">[Your Address]</w:t>
      </w:r>
    </w:p>
    <w:p>
      <w:pPr>
        <w:pStyle w:val="BodyText"/>
      </w:pPr>
      <w:r>
        <w:t xml:space="preserve">[Phone Number] | [Email Address] | [LinkedIn/Portfolio Link]</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4-27T10:28:29Z</dcterms:created>
  <dcterms:modified xsi:type="dcterms:W3CDTF">2026-04-27T10:28:29Z</dcterms:modified>
</cp:coreProperties>
</file>

<file path=docProps/custom.xml><?xml version="1.0" encoding="utf-8"?>
<Properties xmlns="http://schemas.openxmlformats.org/officeDocument/2006/custom-properties" xmlns:vt="http://schemas.openxmlformats.org/officeDocument/2006/docPropsVTypes"/>
</file>